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1E93AF" w14:textId="77777777" w:rsidR="00C04E3B" w:rsidRDefault="00DC005D">
      <w:pPr>
        <w:pStyle w:val="Title"/>
      </w:pPr>
      <w:r>
        <w:t>Untitled</w:t>
      </w:r>
    </w:p>
    <w:p w14:paraId="1C147DA3" w14:textId="77777777" w:rsidR="00C04E3B" w:rsidRDefault="00DC005D">
      <w:pPr>
        <w:pStyle w:val="Author"/>
      </w:pPr>
      <w:r>
        <w:t>Frederick Solt</w:t>
      </w:r>
    </w:p>
    <w:p w14:paraId="5924A09E" w14:textId="77777777" w:rsidR="00C04E3B" w:rsidRDefault="00DC005D">
      <w:pPr>
        <w:pStyle w:val="Date"/>
      </w:pPr>
      <w:r>
        <w:t>4/17/2020</w:t>
      </w:r>
    </w:p>
    <w:p w14:paraId="6D32B565" w14:textId="77777777" w:rsidR="00C04E3B" w:rsidRDefault="00DC005D">
      <w:pPr>
        <w:pStyle w:val="Heading2"/>
      </w:pPr>
      <w:bookmarkStart w:id="0" w:name="r-markdown"/>
      <w:r>
        <w:t>R Markdown</w:t>
      </w:r>
      <w:bookmarkEnd w:id="0"/>
    </w:p>
    <w:p w14:paraId="4D65E864" w14:textId="77777777" w:rsidR="00C04E3B" w:rsidRDefault="00DC005D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5991122D" w14:textId="77777777" w:rsidR="00C04E3B" w:rsidRDefault="00DC005D">
      <w:pPr>
        <w:pStyle w:val="BodyText"/>
      </w:pPr>
      <w:r>
        <w:t>Inequality is hard</w:t>
      </w:r>
      <w:r>
        <w:t xml:space="preserve"> to measure (Solt 2009).</w:t>
      </w:r>
    </w:p>
    <w:p w14:paraId="2D733DFD" w14:textId="77777777" w:rsidR="00C04E3B" w:rsidRDefault="00DC005D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391DCD21" w14:textId="77777777" w:rsidR="00C04E3B" w:rsidRDefault="00DC005D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475349FF" w14:textId="77777777" w:rsidR="00C04E3B" w:rsidRDefault="00DC005D">
      <w:pPr>
        <w:pStyle w:val="SourceCode"/>
      </w:pPr>
      <w:r>
        <w:rPr>
          <w:rStyle w:val="VerbatimChar"/>
        </w:rPr>
        <w:t xml:space="preserve">##      speed   </w:t>
      </w:r>
      <w:r>
        <w:rPr>
          <w:rStyle w:val="VerbatimChar"/>
        </w:rPr>
        <w:t xml:space="preserve">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14AA1C3" w14:textId="77777777" w:rsidR="00C04E3B" w:rsidRDefault="00DC005D">
      <w:pPr>
        <w:pStyle w:val="Heading2"/>
      </w:pPr>
      <w:bookmarkStart w:id="1" w:name="including-plots"/>
      <w:r>
        <w:t>Including Plots</w:t>
      </w:r>
      <w:bookmarkEnd w:id="1"/>
    </w:p>
    <w:p w14:paraId="072CA5C9" w14:textId="77777777" w:rsidR="00C04E3B" w:rsidRDefault="00DC005D">
      <w:pPr>
        <w:pStyle w:val="FirstParagraph"/>
      </w:pPr>
      <w:r>
        <w:t>You ca</w:t>
      </w:r>
      <w:r>
        <w:t>n also embed plots, for example:</w:t>
      </w:r>
    </w:p>
    <w:p w14:paraId="56E0D1BB" w14:textId="77777777" w:rsidR="00C04E3B" w:rsidRDefault="00DC005D">
      <w:pPr>
        <w:pStyle w:val="BodyText"/>
      </w:pPr>
      <w:r>
        <w:rPr>
          <w:noProof/>
        </w:rPr>
        <w:lastRenderedPageBreak/>
        <w:drawing>
          <wp:inline distT="0" distB="0" distL="0" distR="0" wp14:anchorId="7F3BDA7D" wp14:editId="3639DDCE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DAD83E" w14:textId="77777777" w:rsidR="00C04E3B" w:rsidRDefault="00DC005D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2BA665D1" w14:textId="77777777" w:rsidR="00C04E3B" w:rsidRDefault="00DC005D">
      <w:pPr>
        <w:pStyle w:val="Heading2"/>
      </w:pPr>
      <w:bookmarkStart w:id="2" w:name="references"/>
      <w:r>
        <w:t>References</w:t>
      </w:r>
      <w:bookmarkEnd w:id="2"/>
    </w:p>
    <w:p w14:paraId="299CCB9C" w14:textId="77777777" w:rsidR="00C04E3B" w:rsidRPr="00495324" w:rsidRDefault="00DC005D" w:rsidP="00495324">
      <w:pPr>
        <w:pStyle w:val="Bibliography"/>
      </w:pPr>
      <w:bookmarkStart w:id="3" w:name="ref-Solt2009"/>
      <w:bookmarkStart w:id="4" w:name="refs"/>
      <w:bookmarkStart w:id="5" w:name="_GoBack"/>
      <w:r w:rsidRPr="00495324">
        <w:t xml:space="preserve">Solt, Frederick. 2009. “Standardizing the World Income Inequality Database.” </w:t>
      </w:r>
      <w:r w:rsidRPr="00495324">
        <w:t>Social Sc</w:t>
      </w:r>
      <w:r w:rsidRPr="00495324">
        <w:t>ience Quarterly</w:t>
      </w:r>
      <w:r w:rsidRPr="00495324">
        <w:t xml:space="preserve"> 90 (2): 231–42.</w:t>
      </w:r>
      <w:bookmarkEnd w:id="3"/>
      <w:bookmarkEnd w:id="4"/>
      <w:bookmarkEnd w:id="5"/>
    </w:p>
    <w:sectPr w:rsidR="00C04E3B" w:rsidRPr="0049532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F49DB1" w14:textId="77777777" w:rsidR="00DC005D" w:rsidRDefault="00DC005D">
      <w:pPr>
        <w:spacing w:after="0"/>
      </w:pPr>
      <w:r>
        <w:separator/>
      </w:r>
    </w:p>
  </w:endnote>
  <w:endnote w:type="continuationSeparator" w:id="0">
    <w:p w14:paraId="2AA67279" w14:textId="77777777" w:rsidR="00DC005D" w:rsidRDefault="00DC00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ED2BBE" w14:textId="77777777" w:rsidR="00DC005D" w:rsidRDefault="00DC005D">
      <w:r>
        <w:separator/>
      </w:r>
    </w:p>
  </w:footnote>
  <w:footnote w:type="continuationSeparator" w:id="0">
    <w:p w14:paraId="1E5364E5" w14:textId="77777777" w:rsidR="00DC005D" w:rsidRDefault="00DC00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5963D2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24624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E3E1C2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8C5F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FF80C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D8E41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970B03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1F01D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E0AF4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624C7C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3190D2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3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95324"/>
    <w:rsid w:val="004E29B3"/>
    <w:rsid w:val="00590D07"/>
    <w:rsid w:val="00784D58"/>
    <w:rsid w:val="008D6863"/>
    <w:rsid w:val="00B86B75"/>
    <w:rsid w:val="00BC48D5"/>
    <w:rsid w:val="00C04E3B"/>
    <w:rsid w:val="00C36279"/>
    <w:rsid w:val="00DC005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6947F02"/>
  <w15:docId w15:val="{6389CE6B-3B4E-8843-93FC-68CE64FFBE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495324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4953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64</Words>
  <Characters>937</Characters>
  <Application>Microsoft Office Word</Application>
  <DocSecurity>0</DocSecurity>
  <Lines>7</Lines>
  <Paragraphs>2</Paragraphs>
  <ScaleCrop>false</ScaleCrop>
  <Company/>
  <LinksUpToDate>false</LinksUpToDate>
  <CharactersWithSpaces>1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Frederick Solt</dc:creator>
  <cp:keywords/>
  <cp:lastModifiedBy>Solt, Frederick</cp:lastModifiedBy>
  <cp:revision>1</cp:revision>
  <dcterms:created xsi:type="dcterms:W3CDTF">2020-04-17T23:22:00Z</dcterms:created>
  <dcterms:modified xsi:type="dcterms:W3CDTF">2020-04-17T2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updating_swiid.bib</vt:lpwstr>
  </property>
  <property fmtid="{D5CDD505-2E9C-101B-9397-08002B2CF9AE}" pid="3" name="date">
    <vt:lpwstr>4/17/2020</vt:lpwstr>
  </property>
  <property fmtid="{D5CDD505-2E9C-101B-9397-08002B2CF9AE}" pid="4" name="output">
    <vt:lpwstr/>
  </property>
</Properties>
</file>